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02203" w14:textId="77777777" w:rsidR="00E93B2A" w:rsidRPr="004A4DDE" w:rsidRDefault="00E93B2A" w:rsidP="002C3C5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675879C" w14:textId="7E1CFFC4" w:rsidR="0006147B" w:rsidRPr="004A4DDE" w:rsidRDefault="004A4DDE" w:rsidP="002C3C5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A4DDE">
        <w:rPr>
          <w:rFonts w:ascii="Times New Roman" w:hAnsi="Times New Roman" w:cs="Times New Roman"/>
          <w:b/>
          <w:sz w:val="28"/>
          <w:szCs w:val="28"/>
        </w:rPr>
        <w:t>Budget and Policies and Procedures Template</w:t>
      </w:r>
    </w:p>
    <w:p w14:paraId="610E1A7B" w14:textId="751ABEF1" w:rsidR="000B04AA" w:rsidRPr="004A4DDE" w:rsidRDefault="000B04AA" w:rsidP="0006147B">
      <w:pPr>
        <w:rPr>
          <w:rFonts w:ascii="Times New Roman" w:eastAsia="Times New Roman" w:hAnsi="Times New Roman" w:cs="Times New Roman"/>
        </w:rPr>
      </w:pPr>
    </w:p>
    <w:p w14:paraId="1E1C10B9" w14:textId="77777777" w:rsidR="000B04AA" w:rsidRPr="004A4DDE" w:rsidRDefault="000B04AA" w:rsidP="0006147B">
      <w:pPr>
        <w:rPr>
          <w:rFonts w:ascii="Times New Roman" w:eastAsia="Times New Roman" w:hAnsi="Times New Roman" w:cs="Times New Roman"/>
        </w:rPr>
      </w:pPr>
    </w:p>
    <w:tbl>
      <w:tblPr>
        <w:tblpPr w:leftFromText="180" w:rightFromText="180" w:vertAnchor="text" w:horzAnchor="margin" w:tblpXSpec="center" w:tblpY="-102"/>
        <w:tblW w:w="7818" w:type="dxa"/>
        <w:tblLook w:val="04E0" w:firstRow="1" w:lastRow="1" w:firstColumn="1" w:lastColumn="0" w:noHBand="0" w:noVBand="1"/>
      </w:tblPr>
      <w:tblGrid>
        <w:gridCol w:w="2165"/>
        <w:gridCol w:w="1413"/>
        <w:gridCol w:w="1413"/>
        <w:gridCol w:w="1413"/>
        <w:gridCol w:w="1414"/>
      </w:tblGrid>
      <w:tr w:rsidR="00FB476A" w:rsidRPr="004A4DDE" w14:paraId="0BA90874" w14:textId="77777777" w:rsidTr="002C3C5B">
        <w:trPr>
          <w:trHeight w:val="328"/>
        </w:trPr>
        <w:tc>
          <w:tcPr>
            <w:tcW w:w="7818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EABB0C4" w14:textId="77777777" w:rsidR="00FB476A" w:rsidRPr="004A4DDE" w:rsidRDefault="00FB476A" w:rsidP="00FB476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A4DD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ours Budget</w:t>
            </w:r>
          </w:p>
        </w:tc>
      </w:tr>
      <w:tr w:rsidR="00FB476A" w:rsidRPr="004A4DDE" w14:paraId="39C3D747" w14:textId="77777777" w:rsidTr="002C3C5B">
        <w:trPr>
          <w:trHeight w:val="658"/>
        </w:trPr>
        <w:tc>
          <w:tcPr>
            <w:tcW w:w="216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B5F4EC" w14:textId="77777777" w:rsidR="00FB476A" w:rsidRPr="004A4DDE" w:rsidRDefault="00FB476A" w:rsidP="00FB476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A4DDE">
              <w:rPr>
                <w:rFonts w:ascii="Times New Roman" w:eastAsia="Times New Roman" w:hAnsi="Times New Roman" w:cs="Times New Roman"/>
                <w:color w:val="000000"/>
              </w:rPr>
              <w:t>Team Member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81F712" w14:textId="77777777" w:rsidR="00FB476A" w:rsidRPr="004A4DDE" w:rsidRDefault="00FB476A" w:rsidP="00FB476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A4DDE">
              <w:rPr>
                <w:rFonts w:ascii="Times New Roman" w:eastAsia="Times New Roman" w:hAnsi="Times New Roman" w:cs="Times New Roman"/>
                <w:color w:val="000000"/>
              </w:rPr>
              <w:t>Phase 1 - Budget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F058C2" w14:textId="77777777" w:rsidR="00FB476A" w:rsidRPr="004A4DDE" w:rsidRDefault="00FB476A" w:rsidP="00FB476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A4DDE">
              <w:rPr>
                <w:rFonts w:ascii="Times New Roman" w:eastAsia="Times New Roman" w:hAnsi="Times New Roman" w:cs="Times New Roman"/>
                <w:color w:val="000000"/>
              </w:rPr>
              <w:t>Phase 1 - Actual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8A07E9" w14:textId="77777777" w:rsidR="00FB476A" w:rsidRPr="004A4DDE" w:rsidRDefault="00FB476A" w:rsidP="00FB476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A4DDE">
              <w:rPr>
                <w:rFonts w:ascii="Times New Roman" w:eastAsia="Times New Roman" w:hAnsi="Times New Roman" w:cs="Times New Roman"/>
                <w:color w:val="000000"/>
              </w:rPr>
              <w:t>Phase 2 - Budget</w:t>
            </w:r>
          </w:p>
        </w:tc>
        <w:tc>
          <w:tcPr>
            <w:tcW w:w="141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E2BD1" w14:textId="77777777" w:rsidR="00FB476A" w:rsidRPr="004A4DDE" w:rsidRDefault="00976963" w:rsidP="00FB476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A4DDE">
              <w:rPr>
                <w:rFonts w:ascii="Times New Roman" w:eastAsia="Times New Roman" w:hAnsi="Times New Roman" w:cs="Times New Roman"/>
                <w:color w:val="000000"/>
              </w:rPr>
              <w:t>Phase 2 -</w:t>
            </w:r>
            <w:r w:rsidR="00FB476A" w:rsidRPr="004A4DDE">
              <w:rPr>
                <w:rFonts w:ascii="Times New Roman" w:eastAsia="Times New Roman" w:hAnsi="Times New Roman" w:cs="Times New Roman"/>
                <w:color w:val="000000"/>
              </w:rPr>
              <w:t>Actual</w:t>
            </w:r>
          </w:p>
        </w:tc>
      </w:tr>
      <w:tr w:rsidR="004A4DDE" w:rsidRPr="004A4DDE" w14:paraId="370E6F42" w14:textId="77777777" w:rsidTr="00003EF8">
        <w:trPr>
          <w:trHeight w:val="328"/>
        </w:trPr>
        <w:tc>
          <w:tcPr>
            <w:tcW w:w="216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269D47" w14:textId="5F40C9BD" w:rsidR="004A4DDE" w:rsidRPr="004A4DDE" w:rsidRDefault="004A4DDE" w:rsidP="004A4DD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6C8881" w14:textId="0C7DDEFC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3BDA34A" w14:textId="5CD81A44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D2E3355" w14:textId="435F7DFA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4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707441D5" w14:textId="6E453D3E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</w:tr>
      <w:tr w:rsidR="004A4DDE" w:rsidRPr="004A4DDE" w14:paraId="571375CB" w14:textId="77777777" w:rsidTr="00003EF8">
        <w:trPr>
          <w:trHeight w:val="328"/>
        </w:trPr>
        <w:tc>
          <w:tcPr>
            <w:tcW w:w="216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EF997" w14:textId="53883219" w:rsidR="004A4DDE" w:rsidRPr="004A4DDE" w:rsidRDefault="004A4DDE" w:rsidP="004A4DD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49DBB1" w14:textId="7CAB0563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7DD3DD" w14:textId="69747978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35B8D5" w14:textId="4170B0F8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C006AF2" w14:textId="714B6CD4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</w:tr>
      <w:tr w:rsidR="004A4DDE" w:rsidRPr="004A4DDE" w14:paraId="75F55167" w14:textId="77777777" w:rsidTr="00003EF8">
        <w:trPr>
          <w:trHeight w:val="328"/>
        </w:trPr>
        <w:tc>
          <w:tcPr>
            <w:tcW w:w="216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7B4598" w14:textId="77777777" w:rsidR="004A4DDE" w:rsidRPr="004A4DDE" w:rsidRDefault="004A4DDE" w:rsidP="004A4DD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29DA85" w14:textId="44664534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B0F55C" w14:textId="3464D779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C1AA7B" w14:textId="1B41E912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24B60548" w14:textId="759B0436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</w:tr>
      <w:tr w:rsidR="004A4DDE" w:rsidRPr="004A4DDE" w14:paraId="2C6B1B99" w14:textId="77777777" w:rsidTr="00003EF8">
        <w:trPr>
          <w:trHeight w:val="328"/>
        </w:trPr>
        <w:tc>
          <w:tcPr>
            <w:tcW w:w="216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9AC936" w14:textId="2AF6CC24" w:rsidR="004A4DDE" w:rsidRPr="004A4DDE" w:rsidRDefault="004A4DDE" w:rsidP="004A4DD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25D5A3" w14:textId="2279A732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81B0D2" w14:textId="1BAAFF7F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6943A1" w14:textId="4A971C3F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1A543B14" w14:textId="56FD8DEB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</w:tr>
      <w:tr w:rsidR="004A4DDE" w:rsidRPr="004A4DDE" w14:paraId="10C42723" w14:textId="77777777" w:rsidTr="00003EF8">
        <w:trPr>
          <w:trHeight w:val="328"/>
        </w:trPr>
        <w:tc>
          <w:tcPr>
            <w:tcW w:w="216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0E924D" w14:textId="5902397F" w:rsidR="004A4DDE" w:rsidRPr="004A4DDE" w:rsidRDefault="004A4DDE" w:rsidP="004A4DD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0F6605" w14:textId="300FF1B2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C9A3B0" w14:textId="0A186A01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99508F" w14:textId="22238C62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</w:tcPr>
          <w:p w14:paraId="25B44B94" w14:textId="583A456A" w:rsidR="004A4DDE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</w:tr>
      <w:tr w:rsidR="00FB476A" w:rsidRPr="004A4DDE" w14:paraId="0CD79C84" w14:textId="77777777" w:rsidTr="002C3C5B">
        <w:trPr>
          <w:trHeight w:val="350"/>
        </w:trPr>
        <w:tc>
          <w:tcPr>
            <w:tcW w:w="216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E304C" w14:textId="77777777" w:rsidR="00FB476A" w:rsidRPr="004A4DDE" w:rsidRDefault="00FB476A" w:rsidP="00FB476A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4A4DDE">
              <w:rPr>
                <w:rFonts w:ascii="Times New Roman" w:eastAsia="Times New Roman" w:hAnsi="Times New Roman" w:cs="Times New Roman"/>
                <w:color w:val="000000"/>
              </w:rPr>
              <w:t>Totals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2FB17F" w14:textId="27249AAB" w:rsidR="00FB476A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B91F78" w14:textId="48C26295" w:rsidR="00FB476A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F8F944" w14:textId="6550C72B" w:rsidR="00FB476A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41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7F61CC" w14:textId="4D2739EE" w:rsidR="00FB476A" w:rsidRPr="004A4DDE" w:rsidRDefault="004A4DDE" w:rsidP="004A4DDE">
            <w:pPr>
              <w:jc w:val="center"/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</w:pPr>
            <w:r w:rsidRPr="004A4DDE">
              <w:rPr>
                <w:rFonts w:ascii="Times New Roman" w:eastAsia="LastResort" w:hAnsi="Times New Roman" w:cs="Times New Roman"/>
                <w:color w:val="000000"/>
                <w:sz w:val="20"/>
                <w:szCs w:val="20"/>
              </w:rPr>
              <w:t>###</w:t>
            </w:r>
          </w:p>
        </w:tc>
      </w:tr>
    </w:tbl>
    <w:p w14:paraId="469C196B" w14:textId="77777777" w:rsidR="0006147B" w:rsidRPr="004A4DDE" w:rsidRDefault="0006147B">
      <w:pPr>
        <w:rPr>
          <w:rFonts w:ascii="Times New Roman" w:hAnsi="Times New Roman" w:cs="Times New Roman"/>
        </w:rPr>
      </w:pPr>
    </w:p>
    <w:p w14:paraId="6D87F0D0" w14:textId="77777777" w:rsidR="0006147B" w:rsidRPr="004A4DDE" w:rsidRDefault="0006147B">
      <w:pPr>
        <w:rPr>
          <w:rFonts w:ascii="Times New Roman" w:hAnsi="Times New Roman" w:cs="Times New Roman"/>
        </w:rPr>
      </w:pPr>
    </w:p>
    <w:p w14:paraId="132E5EB1" w14:textId="77777777" w:rsidR="0006147B" w:rsidRPr="004A4DDE" w:rsidRDefault="0006147B" w:rsidP="0006147B">
      <w:pPr>
        <w:rPr>
          <w:rFonts w:ascii="Times New Roman" w:hAnsi="Times New Roman" w:cs="Times New Roman"/>
        </w:rPr>
      </w:pPr>
    </w:p>
    <w:p w14:paraId="74F35AFA" w14:textId="77777777" w:rsidR="0006147B" w:rsidRPr="004A4DDE" w:rsidRDefault="0006147B" w:rsidP="0006147B">
      <w:pPr>
        <w:rPr>
          <w:rFonts w:ascii="Times New Roman" w:hAnsi="Times New Roman" w:cs="Times New Roman"/>
        </w:rPr>
      </w:pPr>
    </w:p>
    <w:p w14:paraId="36F62F3E" w14:textId="77777777" w:rsidR="0006147B" w:rsidRPr="004A4DDE" w:rsidRDefault="0006147B" w:rsidP="0006147B">
      <w:pPr>
        <w:rPr>
          <w:rFonts w:ascii="Times New Roman" w:hAnsi="Times New Roman" w:cs="Times New Roman"/>
        </w:rPr>
      </w:pPr>
    </w:p>
    <w:p w14:paraId="1D7F3245" w14:textId="77777777" w:rsidR="0006147B" w:rsidRPr="004A4DDE" w:rsidRDefault="0006147B" w:rsidP="0006147B">
      <w:pPr>
        <w:rPr>
          <w:rFonts w:ascii="Times New Roman" w:hAnsi="Times New Roman" w:cs="Times New Roman"/>
        </w:rPr>
      </w:pPr>
    </w:p>
    <w:p w14:paraId="33B84541" w14:textId="77777777" w:rsidR="0006147B" w:rsidRPr="004A4DDE" w:rsidRDefault="0006147B" w:rsidP="0006147B">
      <w:pPr>
        <w:rPr>
          <w:rFonts w:ascii="Times New Roman" w:hAnsi="Times New Roman" w:cs="Times New Roman"/>
        </w:rPr>
      </w:pPr>
    </w:p>
    <w:p w14:paraId="3F458D54" w14:textId="77777777" w:rsidR="0006147B" w:rsidRPr="004A4DDE" w:rsidRDefault="0006147B" w:rsidP="0006147B">
      <w:pPr>
        <w:rPr>
          <w:rFonts w:ascii="Times New Roman" w:hAnsi="Times New Roman" w:cs="Times New Roman"/>
        </w:rPr>
      </w:pPr>
    </w:p>
    <w:p w14:paraId="6A4BAAA0" w14:textId="77777777" w:rsidR="0006147B" w:rsidRPr="004A4DDE" w:rsidRDefault="0006147B" w:rsidP="0006147B">
      <w:pPr>
        <w:rPr>
          <w:rFonts w:ascii="Times New Roman" w:hAnsi="Times New Roman" w:cs="Times New Roman"/>
        </w:rPr>
      </w:pPr>
    </w:p>
    <w:p w14:paraId="73DDB787" w14:textId="77777777" w:rsidR="0006147B" w:rsidRPr="004A4DDE" w:rsidRDefault="0006147B" w:rsidP="0006147B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XSpec="center" w:tblpY="652"/>
        <w:tblW w:w="0" w:type="auto"/>
        <w:tblLook w:val="04A0" w:firstRow="1" w:lastRow="0" w:firstColumn="1" w:lastColumn="0" w:noHBand="0" w:noVBand="1"/>
      </w:tblPr>
      <w:tblGrid>
        <w:gridCol w:w="2250"/>
        <w:gridCol w:w="5580"/>
      </w:tblGrid>
      <w:tr w:rsidR="00FB476A" w:rsidRPr="004A4DDE" w14:paraId="331FD708" w14:textId="77777777" w:rsidTr="004A4DDE">
        <w:trPr>
          <w:trHeight w:val="4039"/>
        </w:trPr>
        <w:tc>
          <w:tcPr>
            <w:tcW w:w="2250" w:type="dxa"/>
          </w:tcPr>
          <w:p w14:paraId="1BD6BC78" w14:textId="77777777" w:rsidR="00FB476A" w:rsidRPr="004A4DDE" w:rsidRDefault="00FB476A" w:rsidP="004A4DDE">
            <w:pPr>
              <w:jc w:val="center"/>
              <w:rPr>
                <w:rFonts w:ascii="Times New Roman" w:hAnsi="Times New Roman" w:cs="Times New Roman"/>
              </w:rPr>
            </w:pPr>
          </w:p>
          <w:p w14:paraId="1808F5FA" w14:textId="77777777" w:rsidR="00FB476A" w:rsidRPr="004A4DDE" w:rsidRDefault="00FB476A" w:rsidP="004A4DDE">
            <w:pPr>
              <w:jc w:val="center"/>
              <w:rPr>
                <w:rFonts w:ascii="Times New Roman" w:hAnsi="Times New Roman" w:cs="Times New Roman"/>
              </w:rPr>
            </w:pPr>
          </w:p>
          <w:p w14:paraId="2AD13C02" w14:textId="77777777" w:rsidR="00FB476A" w:rsidRPr="004A4DDE" w:rsidRDefault="00FB476A" w:rsidP="004A4DDE">
            <w:pPr>
              <w:jc w:val="center"/>
              <w:rPr>
                <w:rFonts w:ascii="Times New Roman" w:hAnsi="Times New Roman" w:cs="Times New Roman"/>
              </w:rPr>
            </w:pPr>
          </w:p>
          <w:p w14:paraId="37F7D771" w14:textId="77777777" w:rsidR="00976963" w:rsidRPr="004A4DDE" w:rsidRDefault="00976963" w:rsidP="004A4DDE">
            <w:pPr>
              <w:jc w:val="center"/>
              <w:rPr>
                <w:rFonts w:ascii="Times New Roman" w:hAnsi="Times New Roman" w:cs="Times New Roman"/>
              </w:rPr>
            </w:pPr>
          </w:p>
          <w:p w14:paraId="1E7DFE99" w14:textId="77777777" w:rsidR="004A4DDE" w:rsidRPr="004A4DDE" w:rsidRDefault="004A4DDE" w:rsidP="004A4DDE">
            <w:pPr>
              <w:jc w:val="center"/>
              <w:rPr>
                <w:rFonts w:ascii="Times New Roman" w:hAnsi="Times New Roman" w:cs="Times New Roman"/>
              </w:rPr>
            </w:pPr>
            <w:r w:rsidRPr="004A4DDE">
              <w:rPr>
                <w:rFonts w:ascii="Times New Roman" w:hAnsi="Times New Roman" w:cs="Times New Roman"/>
              </w:rPr>
              <w:t xml:space="preserve">Policies and Procedures </w:t>
            </w:r>
          </w:p>
          <w:p w14:paraId="3A10E52A" w14:textId="1ADD1B0D" w:rsidR="00FB476A" w:rsidRPr="004A4DDE" w:rsidRDefault="00FB476A" w:rsidP="004A4DD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80" w:type="dxa"/>
            <w:vAlign w:val="center"/>
          </w:tcPr>
          <w:p w14:paraId="3534514D" w14:textId="1041AA4C" w:rsidR="00FB476A" w:rsidRPr="004A4DDE" w:rsidRDefault="00FB476A" w:rsidP="004A4DDE">
            <w:pPr>
              <w:rPr>
                <w:rFonts w:ascii="Times New Roman" w:eastAsia="LastResort" w:hAnsi="Times New Roman" w:cs="Times New Roman"/>
                <w:sz w:val="20"/>
                <w:szCs w:val="20"/>
              </w:rPr>
            </w:pPr>
          </w:p>
        </w:tc>
      </w:tr>
    </w:tbl>
    <w:p w14:paraId="67892280" w14:textId="77777777" w:rsidR="0006147B" w:rsidRPr="004A4DDE" w:rsidRDefault="0006147B" w:rsidP="0006147B">
      <w:pPr>
        <w:rPr>
          <w:rFonts w:ascii="Times New Roman" w:hAnsi="Times New Roman" w:cs="Times New Roman"/>
        </w:rPr>
      </w:pPr>
    </w:p>
    <w:p w14:paraId="12FD651D" w14:textId="77777777" w:rsidR="0006147B" w:rsidRPr="004A4DDE" w:rsidRDefault="0006147B" w:rsidP="0006147B">
      <w:pPr>
        <w:rPr>
          <w:rFonts w:ascii="Times New Roman" w:hAnsi="Times New Roman" w:cs="Times New Roman"/>
        </w:rPr>
      </w:pPr>
    </w:p>
    <w:p w14:paraId="1E1CD07F" w14:textId="77777777" w:rsidR="0006147B" w:rsidRPr="004A4DDE" w:rsidRDefault="0006147B" w:rsidP="0006147B">
      <w:pPr>
        <w:rPr>
          <w:rFonts w:ascii="Times New Roman" w:hAnsi="Times New Roman" w:cs="Times New Roman"/>
        </w:rPr>
      </w:pPr>
      <w:r w:rsidRPr="004A4DDE">
        <w:rPr>
          <w:rFonts w:ascii="Times New Roman" w:hAnsi="Times New Roman" w:cs="Times New Roman"/>
        </w:rPr>
        <w:tab/>
      </w:r>
    </w:p>
    <w:p w14:paraId="52774C23" w14:textId="77777777" w:rsidR="00E10D89" w:rsidRPr="004A4DDE" w:rsidRDefault="00E10D89" w:rsidP="0006147B">
      <w:pPr>
        <w:rPr>
          <w:rFonts w:ascii="Times New Roman" w:hAnsi="Times New Roman" w:cs="Times New Roman"/>
        </w:rPr>
      </w:pPr>
    </w:p>
    <w:p w14:paraId="45B0B6CD" w14:textId="77777777" w:rsidR="00E10D89" w:rsidRPr="004A4DDE" w:rsidRDefault="00E10D89" w:rsidP="0006147B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50"/>
        <w:gridCol w:w="2970"/>
        <w:gridCol w:w="2610"/>
      </w:tblGrid>
      <w:tr w:rsidR="001477A2" w:rsidRPr="004A4DDE" w14:paraId="0DD615DA" w14:textId="77777777" w:rsidTr="002C3C5B">
        <w:trPr>
          <w:jc w:val="center"/>
        </w:trPr>
        <w:tc>
          <w:tcPr>
            <w:tcW w:w="2250" w:type="dxa"/>
          </w:tcPr>
          <w:p w14:paraId="2761B961" w14:textId="77777777" w:rsidR="001477A2" w:rsidRPr="004A4DDE" w:rsidRDefault="001477A2" w:rsidP="00FB476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DDE">
              <w:rPr>
                <w:rFonts w:ascii="Times New Roman" w:hAnsi="Times New Roman" w:cs="Times New Roman"/>
                <w:b/>
              </w:rPr>
              <w:t>Section</w:t>
            </w:r>
          </w:p>
        </w:tc>
        <w:tc>
          <w:tcPr>
            <w:tcW w:w="2970" w:type="dxa"/>
          </w:tcPr>
          <w:p w14:paraId="6B118F15" w14:textId="20BFDC72" w:rsidR="001477A2" w:rsidRPr="004A4DDE" w:rsidRDefault="00097BD3" w:rsidP="00FB476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DDE">
              <w:rPr>
                <w:rFonts w:ascii="Times New Roman" w:hAnsi="Times New Roman" w:cs="Times New Roman"/>
                <w:b/>
              </w:rPr>
              <w:t>Preparer</w:t>
            </w:r>
            <w:r w:rsidR="004A4DDE">
              <w:rPr>
                <w:rFonts w:ascii="Times New Roman" w:hAnsi="Times New Roman" w:cs="Times New Roman"/>
                <w:b/>
              </w:rPr>
              <w:t>(s)</w:t>
            </w:r>
          </w:p>
        </w:tc>
        <w:tc>
          <w:tcPr>
            <w:tcW w:w="2610" w:type="dxa"/>
          </w:tcPr>
          <w:p w14:paraId="1BAB1876" w14:textId="2D5B4FFB" w:rsidR="001477A2" w:rsidRPr="004A4DDE" w:rsidRDefault="00097BD3" w:rsidP="00FB476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DDE">
              <w:rPr>
                <w:rFonts w:ascii="Times New Roman" w:hAnsi="Times New Roman" w:cs="Times New Roman"/>
                <w:b/>
              </w:rPr>
              <w:t>Reviewer</w:t>
            </w:r>
            <w:r w:rsidR="004A4DDE">
              <w:rPr>
                <w:rFonts w:ascii="Times New Roman" w:hAnsi="Times New Roman" w:cs="Times New Roman"/>
                <w:b/>
              </w:rPr>
              <w:t>(s)</w:t>
            </w:r>
          </w:p>
        </w:tc>
      </w:tr>
      <w:tr w:rsidR="001477A2" w:rsidRPr="004A4DDE" w14:paraId="3A06BE67" w14:textId="77777777" w:rsidTr="002C3C5B">
        <w:trPr>
          <w:jc w:val="center"/>
        </w:trPr>
        <w:tc>
          <w:tcPr>
            <w:tcW w:w="2250" w:type="dxa"/>
            <w:vAlign w:val="center"/>
          </w:tcPr>
          <w:p w14:paraId="6910FB66" w14:textId="57004C3D" w:rsidR="001477A2" w:rsidRPr="004A4DDE" w:rsidRDefault="004A4DDE" w:rsidP="002C3C5B">
            <w:pPr>
              <w:jc w:val="center"/>
              <w:rPr>
                <w:rFonts w:ascii="Times New Roman" w:hAnsi="Times New Roman" w:cs="Times New Roman"/>
              </w:rPr>
            </w:pPr>
            <w:r w:rsidRPr="004A4DDE">
              <w:rPr>
                <w:rFonts w:ascii="Times New Roman" w:hAnsi="Times New Roman" w:cs="Times New Roman"/>
              </w:rPr>
              <w:t>Budget and P&amp;Ps</w:t>
            </w:r>
          </w:p>
        </w:tc>
        <w:tc>
          <w:tcPr>
            <w:tcW w:w="2970" w:type="dxa"/>
            <w:vAlign w:val="center"/>
          </w:tcPr>
          <w:p w14:paraId="4B896287" w14:textId="705DCBF2" w:rsidR="001477A2" w:rsidRPr="004A4DDE" w:rsidRDefault="001477A2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7095B326" w14:textId="41799534" w:rsidR="001477A2" w:rsidRPr="004A4DDE" w:rsidRDefault="001477A2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</w:tr>
      <w:tr w:rsidR="001477A2" w:rsidRPr="004A4DDE" w14:paraId="660A0A2D" w14:textId="77777777" w:rsidTr="002C3C5B">
        <w:trPr>
          <w:trHeight w:val="278"/>
          <w:jc w:val="center"/>
        </w:trPr>
        <w:tc>
          <w:tcPr>
            <w:tcW w:w="2250" w:type="dxa"/>
            <w:vAlign w:val="center"/>
          </w:tcPr>
          <w:p w14:paraId="2FC34A2A" w14:textId="006BC192" w:rsidR="001477A2" w:rsidRPr="004A4DDE" w:rsidRDefault="004A4DDE" w:rsidP="002C3C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isk and Control Work Program</w:t>
            </w:r>
          </w:p>
        </w:tc>
        <w:tc>
          <w:tcPr>
            <w:tcW w:w="2970" w:type="dxa"/>
            <w:vAlign w:val="center"/>
          </w:tcPr>
          <w:p w14:paraId="7200F171" w14:textId="38C930B3" w:rsidR="001477A2" w:rsidRPr="004A4DDE" w:rsidRDefault="001477A2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293B6121" w14:textId="5965FDDF" w:rsidR="001477A2" w:rsidRPr="004A4DDE" w:rsidRDefault="001477A2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</w:tr>
      <w:tr w:rsidR="001477A2" w:rsidRPr="004A4DDE" w14:paraId="53E1F46B" w14:textId="77777777" w:rsidTr="002C3C5B">
        <w:trPr>
          <w:jc w:val="center"/>
        </w:trPr>
        <w:tc>
          <w:tcPr>
            <w:tcW w:w="2250" w:type="dxa"/>
            <w:vAlign w:val="center"/>
          </w:tcPr>
          <w:p w14:paraId="2A353C5C" w14:textId="5D2D86A2" w:rsidR="001477A2" w:rsidRPr="004A4DDE" w:rsidRDefault="004A4DDE" w:rsidP="002C3C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-K Research and Analysis (Part 1)</w:t>
            </w:r>
          </w:p>
        </w:tc>
        <w:tc>
          <w:tcPr>
            <w:tcW w:w="2970" w:type="dxa"/>
            <w:vAlign w:val="center"/>
          </w:tcPr>
          <w:p w14:paraId="5759715C" w14:textId="48BD36E2" w:rsidR="001477A2" w:rsidRPr="004A4DDE" w:rsidRDefault="001477A2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1D5EAB65" w14:textId="195E10F5" w:rsidR="001477A2" w:rsidRPr="004A4DDE" w:rsidRDefault="001477A2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</w:tr>
      <w:tr w:rsidR="001477A2" w:rsidRPr="004A4DDE" w14:paraId="06095A44" w14:textId="77777777" w:rsidTr="002C3C5B">
        <w:trPr>
          <w:jc w:val="center"/>
        </w:trPr>
        <w:tc>
          <w:tcPr>
            <w:tcW w:w="2250" w:type="dxa"/>
            <w:vAlign w:val="center"/>
          </w:tcPr>
          <w:p w14:paraId="1E6A8597" w14:textId="03740845" w:rsidR="001477A2" w:rsidRPr="004A4DDE" w:rsidRDefault="004A4DDE" w:rsidP="002C3C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-K Research and Analysis (Part 1)</w:t>
            </w:r>
          </w:p>
        </w:tc>
        <w:tc>
          <w:tcPr>
            <w:tcW w:w="2970" w:type="dxa"/>
            <w:vAlign w:val="center"/>
          </w:tcPr>
          <w:p w14:paraId="7793A7BA" w14:textId="02256BB3" w:rsidR="001477A2" w:rsidRPr="004A4DDE" w:rsidRDefault="001477A2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76967B69" w14:textId="1DEF5891" w:rsidR="001477A2" w:rsidRPr="004A4DDE" w:rsidRDefault="001477A2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</w:tr>
      <w:tr w:rsidR="001477A2" w:rsidRPr="004A4DDE" w14:paraId="63E2416E" w14:textId="77777777" w:rsidTr="002C3C5B">
        <w:trPr>
          <w:jc w:val="center"/>
        </w:trPr>
        <w:tc>
          <w:tcPr>
            <w:tcW w:w="2250" w:type="dxa"/>
            <w:vAlign w:val="center"/>
          </w:tcPr>
          <w:p w14:paraId="2FD8A491" w14:textId="209DFA51" w:rsidR="001477A2" w:rsidRPr="004A4DDE" w:rsidRDefault="004A4DDE" w:rsidP="002C3C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/P Test Sheet</w:t>
            </w:r>
          </w:p>
        </w:tc>
        <w:tc>
          <w:tcPr>
            <w:tcW w:w="2970" w:type="dxa"/>
            <w:vAlign w:val="center"/>
          </w:tcPr>
          <w:p w14:paraId="252E1B8E" w14:textId="7C102867" w:rsidR="001477A2" w:rsidRPr="004A4DDE" w:rsidRDefault="001477A2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74E3D7FF" w14:textId="70A16E44" w:rsidR="001477A2" w:rsidRPr="004A4DDE" w:rsidRDefault="001477A2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</w:tr>
      <w:tr w:rsidR="004A4DDE" w:rsidRPr="004A4DDE" w14:paraId="190CEB67" w14:textId="77777777" w:rsidTr="002C3C5B">
        <w:trPr>
          <w:jc w:val="center"/>
        </w:trPr>
        <w:tc>
          <w:tcPr>
            <w:tcW w:w="2250" w:type="dxa"/>
            <w:vAlign w:val="center"/>
          </w:tcPr>
          <w:p w14:paraId="5FEBDB3F" w14:textId="43D0DCFA" w:rsidR="004A4DDE" w:rsidRDefault="004A4DDE" w:rsidP="002C3C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E-mail</w:t>
            </w:r>
          </w:p>
        </w:tc>
        <w:tc>
          <w:tcPr>
            <w:tcW w:w="2970" w:type="dxa"/>
            <w:vAlign w:val="center"/>
          </w:tcPr>
          <w:p w14:paraId="7646FC57" w14:textId="77777777" w:rsidR="004A4DDE" w:rsidRPr="004A4DDE" w:rsidRDefault="004A4DDE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1C4B8A7F" w14:textId="77777777" w:rsidR="004A4DDE" w:rsidRPr="004A4DDE" w:rsidRDefault="004A4DDE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</w:tr>
      <w:tr w:rsidR="001477A2" w:rsidRPr="004A4DDE" w14:paraId="5DD42228" w14:textId="77777777" w:rsidTr="002C3C5B">
        <w:trPr>
          <w:jc w:val="center"/>
        </w:trPr>
        <w:tc>
          <w:tcPr>
            <w:tcW w:w="2250" w:type="dxa"/>
            <w:vAlign w:val="center"/>
          </w:tcPr>
          <w:p w14:paraId="79F4F319" w14:textId="5666305C" w:rsidR="001477A2" w:rsidRPr="004A4DDE" w:rsidRDefault="004A4DDE" w:rsidP="002C3C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 E-mail</w:t>
            </w:r>
          </w:p>
        </w:tc>
        <w:tc>
          <w:tcPr>
            <w:tcW w:w="2970" w:type="dxa"/>
            <w:vAlign w:val="center"/>
          </w:tcPr>
          <w:p w14:paraId="451EF3A1" w14:textId="5B471F37" w:rsidR="001477A2" w:rsidRPr="004A4DDE" w:rsidRDefault="001477A2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4F75308B" w14:textId="12EAF85F" w:rsidR="001477A2" w:rsidRPr="004A4DDE" w:rsidRDefault="001477A2" w:rsidP="002C3C5B">
            <w:pPr>
              <w:jc w:val="center"/>
              <w:rPr>
                <w:rFonts w:ascii="Times New Roman" w:eastAsia="LastResort" w:hAnsi="Times New Roman" w:cs="Times New Roman"/>
                <w:sz w:val="18"/>
                <w:szCs w:val="18"/>
              </w:rPr>
            </w:pPr>
          </w:p>
        </w:tc>
      </w:tr>
    </w:tbl>
    <w:p w14:paraId="141AFDA0" w14:textId="77777777" w:rsidR="0006147B" w:rsidRPr="004A4DDE" w:rsidRDefault="0006147B" w:rsidP="0006147B">
      <w:pPr>
        <w:rPr>
          <w:rFonts w:ascii="Times New Roman" w:hAnsi="Times New Roman" w:cs="Times New Roman"/>
        </w:rPr>
      </w:pPr>
    </w:p>
    <w:sectPr w:rsidR="0006147B" w:rsidRPr="004A4DDE" w:rsidSect="002C3C5B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67598" w14:textId="77777777" w:rsidR="00D7425B" w:rsidRDefault="00D7425B" w:rsidP="0006147B">
      <w:r>
        <w:separator/>
      </w:r>
    </w:p>
  </w:endnote>
  <w:endnote w:type="continuationSeparator" w:id="0">
    <w:p w14:paraId="03175440" w14:textId="77777777" w:rsidR="00D7425B" w:rsidRDefault="00D7425B" w:rsidP="000614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stResort">
    <w:panose1 w:val="00000400000000000000"/>
    <w:charset w:val="00"/>
    <w:family w:val="auto"/>
    <w:pitch w:val="variable"/>
    <w:sig w:usb0="F7FFAEFF" w:usb1="FBDFFFFF" w:usb2="07FFFFFF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38A3D" w14:textId="77777777" w:rsidR="00D7425B" w:rsidRDefault="00D7425B" w:rsidP="0006147B">
      <w:r>
        <w:separator/>
      </w:r>
    </w:p>
  </w:footnote>
  <w:footnote w:type="continuationSeparator" w:id="0">
    <w:p w14:paraId="57BD8CAF" w14:textId="77777777" w:rsidR="00D7425B" w:rsidRDefault="00D7425B" w:rsidP="000614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098E5" w14:textId="42F02AF2" w:rsidR="0006147B" w:rsidRDefault="0006147B" w:rsidP="0006147B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Completed By: </w:t>
    </w:r>
  </w:p>
  <w:p w14:paraId="42D64D00" w14:textId="7C6623D0" w:rsidR="0006147B" w:rsidRDefault="0006147B" w:rsidP="0006147B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Completion Date</w:t>
    </w:r>
    <w:r w:rsidR="004A4DDE">
      <w:rPr>
        <w:rFonts w:ascii="Times New Roman" w:hAnsi="Times New Roman" w:cs="Times New Roman"/>
      </w:rPr>
      <w:t>:</w:t>
    </w:r>
  </w:p>
  <w:p w14:paraId="3254E19A" w14:textId="39330FDD" w:rsidR="0006147B" w:rsidRDefault="0006147B" w:rsidP="0006147B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Reviewed By</w:t>
    </w:r>
    <w:r w:rsidR="004A4DDE">
      <w:rPr>
        <w:rFonts w:ascii="Times New Roman" w:hAnsi="Times New Roman" w:cs="Times New Roman"/>
      </w:rPr>
      <w:t>:</w:t>
    </w:r>
  </w:p>
  <w:p w14:paraId="7D5F9A4C" w14:textId="7571D544" w:rsidR="0006147B" w:rsidRPr="00B563C6" w:rsidRDefault="0006147B" w:rsidP="0006147B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Review Date:</w:t>
    </w:r>
    <w:r w:rsidR="004A2C87">
      <w:rPr>
        <w:rFonts w:ascii="Times New Roman" w:hAnsi="Times New Roman" w:cs="Times New Roman"/>
      </w:rPr>
      <w:t xml:space="preserve"> </w:t>
    </w:r>
  </w:p>
  <w:p w14:paraId="57AF4F24" w14:textId="77777777" w:rsidR="0006147B" w:rsidRDefault="000614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TU1MzWysDCzNDNS0lEKTi0uzszPAykwqQUAscLXvSwAAAA="/>
  </w:docVars>
  <w:rsids>
    <w:rsidRoot w:val="0006147B"/>
    <w:rsid w:val="000259DD"/>
    <w:rsid w:val="0006147B"/>
    <w:rsid w:val="00085392"/>
    <w:rsid w:val="00097BD3"/>
    <w:rsid w:val="000B04AA"/>
    <w:rsid w:val="000C610E"/>
    <w:rsid w:val="000D0621"/>
    <w:rsid w:val="00144E05"/>
    <w:rsid w:val="001477A2"/>
    <w:rsid w:val="001B1A7D"/>
    <w:rsid w:val="001F12D6"/>
    <w:rsid w:val="00211708"/>
    <w:rsid w:val="00243933"/>
    <w:rsid w:val="002B0884"/>
    <w:rsid w:val="002C3C5B"/>
    <w:rsid w:val="00465CF1"/>
    <w:rsid w:val="00472BD5"/>
    <w:rsid w:val="00476723"/>
    <w:rsid w:val="004A2C87"/>
    <w:rsid w:val="004A4DDE"/>
    <w:rsid w:val="004E0D9A"/>
    <w:rsid w:val="0051112C"/>
    <w:rsid w:val="0053654A"/>
    <w:rsid w:val="005D663F"/>
    <w:rsid w:val="0084788A"/>
    <w:rsid w:val="00930AB0"/>
    <w:rsid w:val="00936B5F"/>
    <w:rsid w:val="00976963"/>
    <w:rsid w:val="009F4C71"/>
    <w:rsid w:val="00B32F56"/>
    <w:rsid w:val="00B9336E"/>
    <w:rsid w:val="00C7542E"/>
    <w:rsid w:val="00D536FA"/>
    <w:rsid w:val="00D7425B"/>
    <w:rsid w:val="00D950AF"/>
    <w:rsid w:val="00DE355C"/>
    <w:rsid w:val="00E00A6F"/>
    <w:rsid w:val="00E058EA"/>
    <w:rsid w:val="00E10D89"/>
    <w:rsid w:val="00E77C9F"/>
    <w:rsid w:val="00E93B2A"/>
    <w:rsid w:val="00FA0FEF"/>
    <w:rsid w:val="00FB4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38DD2"/>
  <w15:chartTrackingRefBased/>
  <w15:docId w15:val="{086E405C-8035-9C4C-837D-50465BAC7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4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47B"/>
  </w:style>
  <w:style w:type="paragraph" w:styleId="Footer">
    <w:name w:val="footer"/>
    <w:basedOn w:val="Normal"/>
    <w:link w:val="FooterChar"/>
    <w:uiPriority w:val="99"/>
    <w:unhideWhenUsed/>
    <w:rsid w:val="000614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47B"/>
  </w:style>
  <w:style w:type="table" w:styleId="TableGrid">
    <w:name w:val="Table Grid"/>
    <w:basedOn w:val="TableNormal"/>
    <w:uiPriority w:val="39"/>
    <w:rsid w:val="001477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86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48</Characters>
  <Application>Microsoft Office Word</Application>
  <DocSecurity>0</DocSecurity>
  <Lines>24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ffield,Logan R</dc:creator>
  <cp:keywords/>
  <dc:description/>
  <cp:lastModifiedBy>Bobby Carnes</cp:lastModifiedBy>
  <cp:revision>4</cp:revision>
  <cp:lastPrinted>2021-01-25T14:22:00Z</cp:lastPrinted>
  <dcterms:created xsi:type="dcterms:W3CDTF">2023-01-06T02:19:00Z</dcterms:created>
  <dcterms:modified xsi:type="dcterms:W3CDTF">2023-01-06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3d924b0fbbf9dd3574f778ee2b4553f507296ba0784ba0bbc3c4946afcb4af</vt:lpwstr>
  </property>
</Properties>
</file>